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4071D6" w14:textId="77777777" w:rsidR="001229DB" w:rsidRPr="00D663A1" w:rsidRDefault="001229DB" w:rsidP="001229DB">
      <w:pPr>
        <w:pStyle w:val="afe"/>
        <w:jc w:val="left"/>
        <w:rPr>
          <w:color w:val="000000" w:themeColor="text1"/>
          <w:spacing w:val="12"/>
          <w:sz w:val="40"/>
        </w:rPr>
      </w:pPr>
      <w:r w:rsidRPr="00D663A1">
        <w:rPr>
          <w:rFonts w:ascii="ＭＳ 明朝" w:hAnsi="ＭＳ 明朝" w:hint="eastAsia"/>
          <w:color w:val="000000" w:themeColor="text1"/>
          <w:sz w:val="21"/>
          <w:szCs w:val="21"/>
        </w:rPr>
        <w:t>（様式１）</w:t>
      </w:r>
      <w:r w:rsidRPr="00D663A1">
        <w:rPr>
          <w:rFonts w:ascii="ＭＳ ゴシック" w:eastAsia="ＭＳ ゴシック" w:hAnsi="ＭＳ ゴシック" w:hint="eastAsia"/>
          <w:color w:val="000000" w:themeColor="text1"/>
        </w:rPr>
        <w:t xml:space="preserve">　　</w:t>
      </w:r>
    </w:p>
    <w:p w14:paraId="155C1176" w14:textId="77F8D2E7" w:rsidR="001229DB" w:rsidRPr="00D663A1" w:rsidRDefault="001229DB" w:rsidP="001229DB">
      <w:pPr>
        <w:pStyle w:val="aff8"/>
        <w:spacing w:line="0" w:lineRule="atLeast"/>
        <w:rPr>
          <w:rFonts w:ascii="ＭＳ ゴシック" w:eastAsia="ＭＳ ゴシック" w:hAnsi="ＭＳ ゴシック"/>
          <w:color w:val="000000" w:themeColor="text1"/>
          <w:sz w:val="24"/>
          <w:szCs w:val="24"/>
        </w:rPr>
      </w:pP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20</w:t>
      </w:r>
      <w:r w:rsidR="00CB6F35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2</w:t>
      </w:r>
      <w:r w:rsidR="005769B3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1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（令和</w:t>
      </w:r>
      <w:r w:rsidR="005769B3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3</w:t>
      </w:r>
      <w:r w:rsidRPr="00D663A1">
        <w:rPr>
          <w:rFonts w:ascii="ＭＳ ゴシック" w:eastAsia="ＭＳ ゴシック" w:hAnsi="ＭＳ ゴシック"/>
          <w:color w:val="000000" w:themeColor="text1"/>
          <w:sz w:val="24"/>
          <w:szCs w:val="24"/>
        </w:rPr>
        <w:t>）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  <w:lang w:eastAsia="zh-TW"/>
        </w:rPr>
        <w:t>年度</w:t>
      </w:r>
      <w:r w:rsidR="00446AAF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一般社団法人日本整形内科学研究会（JNOS）</w:t>
      </w:r>
    </w:p>
    <w:p w14:paraId="081692F1" w14:textId="77777777" w:rsidR="001229DB" w:rsidRPr="00D663A1" w:rsidRDefault="001229DB" w:rsidP="00446AAF">
      <w:pPr>
        <w:pStyle w:val="aff8"/>
        <w:spacing w:line="0" w:lineRule="atLeast"/>
        <w:rPr>
          <w:rFonts w:eastAsia="PMingLiU"/>
          <w:color w:val="000000" w:themeColor="text1"/>
          <w:lang w:eastAsia="zh-TW"/>
        </w:rPr>
      </w:pP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研究助成</w:t>
      </w:r>
      <w:r w:rsidR="003C1BF4"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>事業</w:t>
      </w:r>
      <w:r w:rsidRPr="00D663A1">
        <w:rPr>
          <w:rFonts w:ascii="ＭＳ ゴシック" w:eastAsia="ＭＳ ゴシック" w:hAnsi="ＭＳ ゴシック" w:hint="eastAsia"/>
          <w:color w:val="000000" w:themeColor="text1"/>
          <w:sz w:val="24"/>
          <w:szCs w:val="24"/>
        </w:rPr>
        <w:t xml:space="preserve"> 申請書</w:t>
      </w:r>
    </w:p>
    <w:tbl>
      <w:tblPr>
        <w:tblpPr w:leftFromText="142" w:rightFromText="142" w:vertAnchor="text" w:horzAnchor="margin" w:tblpXSpec="center" w:tblpY="36"/>
        <w:tblW w:w="1002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2746"/>
        <w:gridCol w:w="7281"/>
      </w:tblGrid>
      <w:tr w:rsidR="00D663A1" w:rsidRPr="00D663A1" w14:paraId="0271D20E" w14:textId="77777777" w:rsidTr="00967CD6">
        <w:trPr>
          <w:trHeight w:val="33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50FEE6E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和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F3AEBB9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771AA641" w14:textId="77777777" w:rsidTr="00967CD6">
        <w:trPr>
          <w:trHeight w:val="280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3941F40" w14:textId="77777777" w:rsidR="002539C6" w:rsidRPr="00D663A1" w:rsidRDefault="002539C6" w:rsidP="002539C6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研究開発課題名</w:t>
            </w: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・英文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47FD4FC" w14:textId="77777777" w:rsidR="002539C6" w:rsidRPr="00D663A1" w:rsidRDefault="002539C6" w:rsidP="002539C6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69155ED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5468FC3B" w14:textId="77777777" w:rsidR="00A87828" w:rsidRPr="00D663A1" w:rsidRDefault="00A87828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6FDFE65" w14:textId="50A17461" w:rsidR="00881652" w:rsidRPr="00D663A1" w:rsidRDefault="0026395E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color w:val="000000" w:themeColor="text1"/>
              </w:rPr>
              <w:t>1</w:t>
            </w:r>
            <w:r w:rsidR="00A87828" w:rsidRPr="00D663A1">
              <w:rPr>
                <w:rFonts w:hint="eastAsia"/>
                <w:color w:val="000000" w:themeColor="text1"/>
              </w:rPr>
              <w:t>類</w:t>
            </w:r>
            <w:r w:rsidR="00A87828" w:rsidRPr="00D663A1">
              <w:rPr>
                <w:color w:val="000000" w:themeColor="text1"/>
              </w:rPr>
              <w:t>】</w:t>
            </w:r>
            <w:r w:rsidR="00881652" w:rsidRPr="00D663A1">
              <w:rPr>
                <w:rFonts w:hint="eastAsia"/>
                <w:color w:val="000000" w:themeColor="text1"/>
              </w:rPr>
              <w:t>、</w:t>
            </w:r>
            <w:r w:rsidR="00A87828" w:rsidRPr="00D663A1">
              <w:rPr>
                <w:rFonts w:hint="eastAsia"/>
                <w:color w:val="000000" w:themeColor="text1"/>
              </w:rPr>
              <w:t>□</w:t>
            </w:r>
            <w:r w:rsidR="00967CD6" w:rsidRPr="00D663A1">
              <w:rPr>
                <w:rFonts w:hint="eastAsia"/>
                <w:color w:val="000000" w:themeColor="text1"/>
              </w:rPr>
              <w:t xml:space="preserve"> </w:t>
            </w:r>
            <w:r w:rsidR="00967CD6" w:rsidRPr="00D663A1">
              <w:rPr>
                <w:rFonts w:hint="eastAsia"/>
                <w:color w:val="000000" w:themeColor="text1"/>
              </w:rPr>
              <w:t>研究支援</w:t>
            </w:r>
            <w:r w:rsidR="00A87828" w:rsidRPr="00D663A1">
              <w:rPr>
                <w:color w:val="000000" w:themeColor="text1"/>
              </w:rPr>
              <w:t>【第</w:t>
            </w:r>
            <w:r w:rsidR="00A87828" w:rsidRPr="00D663A1">
              <w:rPr>
                <w:rFonts w:hint="eastAsia"/>
                <w:color w:val="000000" w:themeColor="text1"/>
              </w:rPr>
              <w:t>2</w:t>
            </w:r>
            <w:r w:rsidR="00A87828" w:rsidRPr="00D663A1">
              <w:rPr>
                <w:rFonts w:hint="eastAsia"/>
                <w:color w:val="000000" w:themeColor="text1"/>
              </w:rPr>
              <w:t>類】</w:t>
            </w:r>
          </w:p>
        </w:tc>
      </w:tr>
      <w:tr w:rsidR="00D663A1" w:rsidRPr="00D663A1" w14:paraId="7A9B5F3A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2D5D5" w14:textId="0E498173" w:rsidR="00447CE3" w:rsidRPr="00D663A1" w:rsidRDefault="00447CE3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第1類への申請者は回答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47228FE" w14:textId="64414D81" w:rsidR="00447CE3" w:rsidRPr="00D663A1" w:rsidRDefault="00447CE3" w:rsidP="006C1C62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第</w:t>
            </w:r>
            <w:r w:rsidRPr="00D663A1">
              <w:rPr>
                <w:rFonts w:hint="eastAsia"/>
                <w:color w:val="000000" w:themeColor="text1"/>
              </w:rPr>
              <w:t>1</w:t>
            </w:r>
            <w:r w:rsidRPr="00D663A1">
              <w:rPr>
                <w:rFonts w:hint="eastAsia"/>
                <w:color w:val="000000" w:themeColor="text1"/>
              </w:rPr>
              <w:t>類</w:t>
            </w:r>
            <w:r w:rsidR="00824C08" w:rsidRPr="00D663A1">
              <w:rPr>
                <w:rFonts w:hint="eastAsia"/>
                <w:color w:val="000000" w:themeColor="text1"/>
              </w:rPr>
              <w:t>が</w:t>
            </w:r>
            <w:r w:rsidRPr="00D663A1">
              <w:rPr>
                <w:rFonts w:hint="eastAsia"/>
                <w:color w:val="000000" w:themeColor="text1"/>
              </w:rPr>
              <w:t>非採択の</w:t>
            </w:r>
            <w:r w:rsidR="00824C08" w:rsidRPr="00D663A1">
              <w:rPr>
                <w:rFonts w:hint="eastAsia"/>
                <w:color w:val="000000" w:themeColor="text1"/>
              </w:rPr>
              <w:t>際</w:t>
            </w:r>
            <w:r w:rsidRPr="00D663A1">
              <w:rPr>
                <w:rFonts w:hint="eastAsia"/>
                <w:color w:val="000000" w:themeColor="text1"/>
              </w:rPr>
              <w:t>、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への自動移行を希望（□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する、□しない）</w:t>
            </w:r>
          </w:p>
        </w:tc>
      </w:tr>
      <w:tr w:rsidR="00D663A1" w:rsidRPr="00D663A1" w14:paraId="658D121D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3E4BC31" w14:textId="77777777" w:rsidR="002C4CB6" w:rsidRPr="00D663A1" w:rsidRDefault="002C4CB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の種類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9148C54" w14:textId="77777777" w:rsidR="00CC726C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基礎研究</w:t>
            </w:r>
            <w:r w:rsidR="00077622" w:rsidRPr="00D663A1">
              <w:rPr>
                <w:rFonts w:hint="eastAsia"/>
                <w:color w:val="000000" w:themeColor="text1"/>
              </w:rPr>
              <w:t>（□動物実験、□解剖</w:t>
            </w:r>
            <w:r w:rsidR="00DF526D" w:rsidRPr="00D663A1">
              <w:rPr>
                <w:rFonts w:hint="eastAsia"/>
                <w:color w:val="000000" w:themeColor="text1"/>
              </w:rPr>
              <w:t>学的研究</w:t>
            </w:r>
            <w:r w:rsidR="00077622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="00077622" w:rsidRPr="00D663A1">
              <w:rPr>
                <w:rFonts w:hint="eastAsia"/>
                <w:color w:val="000000" w:themeColor="text1"/>
              </w:rPr>
              <w:t>）</w:t>
            </w:r>
          </w:p>
          <w:p w14:paraId="145834FB" w14:textId="77777777" w:rsidR="002C4CB6" w:rsidRPr="00D663A1" w:rsidRDefault="00CC726C" w:rsidP="00930502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臨床研究（□</w:t>
            </w:r>
            <w:r w:rsidR="005B30C3" w:rsidRPr="00D663A1">
              <w:rPr>
                <w:rFonts w:hint="eastAsia"/>
                <w:color w:val="000000" w:themeColor="text1"/>
              </w:rPr>
              <w:t>特定臨床研究、</w:t>
            </w:r>
            <w:r w:rsidR="0046229E" w:rsidRPr="00D663A1">
              <w:rPr>
                <w:rFonts w:hint="eastAsia"/>
                <w:color w:val="000000" w:themeColor="text1"/>
              </w:rPr>
              <w:t>□介入研究、□観察研究</w:t>
            </w:r>
            <w:r w:rsidR="00053301" w:rsidRPr="00D663A1">
              <w:rPr>
                <w:rFonts w:hint="eastAsia"/>
                <w:color w:val="000000" w:themeColor="text1"/>
              </w:rPr>
              <w:t>、□</w:t>
            </w:r>
            <w:r w:rsidR="00043C1D" w:rsidRPr="00D663A1">
              <w:rPr>
                <w:rFonts w:hint="eastAsia"/>
                <w:color w:val="000000" w:themeColor="text1"/>
              </w:rPr>
              <w:t>その</w:t>
            </w:r>
            <w:r w:rsidR="00053301" w:rsidRPr="00D663A1">
              <w:rPr>
                <w:rFonts w:hint="eastAsia"/>
                <w:color w:val="000000" w:themeColor="text1"/>
              </w:rPr>
              <w:t>他</w:t>
            </w:r>
            <w:r w:rsidR="00043C1D"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16F53915" w14:textId="77777777" w:rsidR="0046229E" w:rsidRPr="00D663A1" w:rsidRDefault="00920E05" w:rsidP="00920E05">
            <w:pPr>
              <w:pStyle w:val="af1"/>
              <w:numPr>
                <w:ilvl w:val="0"/>
                <w:numId w:val="154"/>
              </w:numPr>
              <w:ind w:leftChars="0"/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症例報告（第</w:t>
            </w:r>
            <w:r w:rsidRPr="00D663A1">
              <w:rPr>
                <w:rFonts w:hint="eastAsia"/>
                <w:color w:val="000000" w:themeColor="text1"/>
              </w:rPr>
              <w:t>2</w:t>
            </w:r>
            <w:r w:rsidRPr="00D663A1">
              <w:rPr>
                <w:rFonts w:hint="eastAsia"/>
                <w:color w:val="000000" w:themeColor="text1"/>
              </w:rPr>
              <w:t>類のみ）</w:t>
            </w:r>
          </w:p>
          <w:p w14:paraId="589BA16F" w14:textId="77777777" w:rsidR="00043C1D" w:rsidRPr="00D663A1" w:rsidRDefault="00043C1D" w:rsidP="00043C1D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上記で「その他」を選んだ場合</w:t>
            </w:r>
            <w:r w:rsidRPr="00D663A1">
              <w:rPr>
                <w:rFonts w:hint="eastAsia"/>
                <w:color w:val="000000" w:themeColor="text1"/>
                <w:u w:val="single"/>
              </w:rPr>
              <w:t xml:space="preserve">：　　　　　　　　　　　　　　　　</w:t>
            </w:r>
          </w:p>
        </w:tc>
      </w:tr>
      <w:tr w:rsidR="00D663A1" w:rsidRPr="00D663A1" w14:paraId="3440BD07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D9A5A48" w14:textId="61820B17" w:rsidR="00174D2F" w:rsidRPr="00D663A1" w:rsidRDefault="00174D2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過去の採択歴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3D709FC6" w14:textId="77777777" w:rsidR="00F742E2" w:rsidRPr="00D663A1" w:rsidRDefault="00174D2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当会の研究助成制度の採択歴（</w:t>
            </w:r>
            <w:r w:rsidR="0095675F" w:rsidRPr="00D663A1">
              <w:rPr>
                <w:rFonts w:hint="eastAsia"/>
                <w:color w:val="000000" w:themeColor="text1"/>
              </w:rPr>
              <w:t>□あり</w:t>
            </w:r>
            <w:r w:rsidRPr="00D663A1">
              <w:rPr>
                <w:rFonts w:hint="eastAsia"/>
                <w:color w:val="000000" w:themeColor="text1"/>
              </w:rPr>
              <w:t>、</w:t>
            </w:r>
            <w:r w:rsidR="0095675F" w:rsidRPr="00D663A1">
              <w:rPr>
                <w:rFonts w:hint="eastAsia"/>
                <w:color w:val="000000" w:themeColor="text1"/>
              </w:rPr>
              <w:t>□なし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0BA037FD" w14:textId="038349C4" w:rsidR="00174D2F" w:rsidRPr="00D663A1" w:rsidRDefault="0095675F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「あり」の場合、</w:t>
            </w:r>
            <w:r w:rsidR="00F742E2" w:rsidRPr="00D663A1">
              <w:rPr>
                <w:rFonts w:hint="eastAsia"/>
                <w:color w:val="000000" w:themeColor="text1"/>
              </w:rPr>
              <w:t>以下を記載</w:t>
            </w:r>
          </w:p>
          <w:p w14:paraId="000D40E2" w14:textId="77777777" w:rsidR="00F742E2" w:rsidRPr="00D663A1" w:rsidRDefault="00F742E2" w:rsidP="0095675F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課題名：</w:t>
            </w:r>
            <w:r w:rsidRPr="00D663A1">
              <w:rPr>
                <w:rFonts w:hint="eastAsia"/>
                <w:color w:val="000000" w:themeColor="text1"/>
              </w:rPr>
              <w:t xml:space="preserve"> </w:t>
            </w:r>
            <w:r w:rsidRPr="00D663A1">
              <w:rPr>
                <w:color w:val="000000" w:themeColor="text1"/>
              </w:rPr>
              <w:t xml:space="preserve">       </w:t>
            </w:r>
            <w:r w:rsidRPr="00D663A1">
              <w:rPr>
                <w:rFonts w:hint="eastAsia"/>
                <w:color w:val="000000" w:themeColor="text1"/>
              </w:rPr>
              <w:t xml:space="preserve">　　　　　　　　　　　　　　　　　　　</w:t>
            </w:r>
            <w:r w:rsidRPr="00D663A1">
              <w:rPr>
                <w:color w:val="000000" w:themeColor="text1"/>
              </w:rPr>
              <w:t xml:space="preserve">  </w:t>
            </w:r>
            <w:r w:rsidRPr="00D663A1">
              <w:rPr>
                <w:rFonts w:hint="eastAsia"/>
                <w:color w:val="000000" w:themeColor="text1"/>
              </w:rPr>
              <w:t>）</w:t>
            </w:r>
          </w:p>
          <w:p w14:paraId="25868248" w14:textId="54FC19EC" w:rsidR="00F742E2" w:rsidRPr="00D663A1" w:rsidRDefault="00F742E2" w:rsidP="00D663A1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（</w:t>
            </w:r>
            <w:r w:rsidRPr="00D663A1">
              <w:rPr>
                <w:rFonts w:hint="eastAsia"/>
                <w:color w:val="000000" w:themeColor="text1"/>
              </w:rPr>
              <w:t>Grant</w:t>
            </w:r>
            <w:r w:rsidRPr="00D663A1">
              <w:rPr>
                <w:color w:val="000000" w:themeColor="text1"/>
              </w:rPr>
              <w:t xml:space="preserve"> </w:t>
            </w:r>
            <w:r w:rsidRPr="00D663A1">
              <w:rPr>
                <w:rFonts w:hint="eastAsia"/>
                <w:color w:val="000000" w:themeColor="text1"/>
              </w:rPr>
              <w:t>number</w:t>
            </w:r>
            <w:r w:rsidRPr="00D663A1">
              <w:rPr>
                <w:rFonts w:hint="eastAsia"/>
                <w:color w:val="000000" w:themeColor="text1"/>
              </w:rPr>
              <w:t>：　　　　　　　　　　　　　　　　　　　　　）</w:t>
            </w:r>
          </w:p>
        </w:tc>
      </w:tr>
      <w:tr w:rsidR="00D663A1" w:rsidRPr="00D663A1" w14:paraId="2F0A31FC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6FFCC6DD" w14:textId="77777777" w:rsidR="003B155B" w:rsidRPr="00D663A1" w:rsidRDefault="003B155B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倫理</w:t>
            </w:r>
          </w:p>
          <w:p w14:paraId="4F65EE71" w14:textId="77777777" w:rsidR="00DF4686" w:rsidRPr="00D663A1" w:rsidRDefault="00F6715E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color w:val="000000" w:themeColor="text1"/>
                <w:sz w:val="18"/>
                <w:u w:val="single"/>
              </w:rPr>
            </w:pPr>
            <w:r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受託</w:t>
            </w:r>
            <w:r w:rsidR="00DF46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研究</w:t>
            </w:r>
            <w:r w:rsidR="002F2B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：</w:t>
            </w:r>
            <w:r w:rsidR="00DF46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必須</w:t>
            </w:r>
            <w:r w:rsidR="002F2B86"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項目</w:t>
            </w:r>
          </w:p>
          <w:p w14:paraId="14793D18" w14:textId="77777777" w:rsidR="002F2B86" w:rsidRPr="00D663A1" w:rsidRDefault="002F2B86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/>
                <w:bCs/>
                <w:color w:val="000000" w:themeColor="text1"/>
                <w:u w:val="single"/>
              </w:rPr>
            </w:pPr>
            <w:r w:rsidRPr="00D663A1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  <w:sz w:val="18"/>
                <w:u w:val="single"/>
              </w:rPr>
              <w:t>研究助成：推奨項目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A29859B" w14:textId="77777777" w:rsidR="00D6392E" w:rsidRPr="00D663A1" w:rsidRDefault="00153684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委員会</w:t>
            </w:r>
            <w:r w:rsidR="005E08EE" w:rsidRPr="00D663A1">
              <w:rPr>
                <w:rFonts w:hint="eastAsia"/>
                <w:color w:val="000000" w:themeColor="text1"/>
              </w:rPr>
              <w:t>（□</w:t>
            </w:r>
            <w:r w:rsidR="00983FA4" w:rsidRPr="00D663A1">
              <w:rPr>
                <w:rFonts w:hint="eastAsia"/>
                <w:color w:val="000000" w:themeColor="text1"/>
              </w:rPr>
              <w:t>承認</w:t>
            </w:r>
            <w:r w:rsidR="005E08EE" w:rsidRPr="00D663A1">
              <w:rPr>
                <w:rFonts w:hint="eastAsia"/>
                <w:color w:val="000000" w:themeColor="text1"/>
              </w:rPr>
              <w:t>済、□申請中、□未申請）</w:t>
            </w:r>
          </w:p>
          <w:p w14:paraId="75F75483" w14:textId="77777777" w:rsidR="00F51FC8" w:rsidRPr="00D663A1" w:rsidRDefault="00D32F0D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倫理教育受講歴</w:t>
            </w:r>
            <w:r w:rsidR="00335C9D" w:rsidRPr="00D663A1">
              <w:rPr>
                <w:rFonts w:hint="eastAsia"/>
                <w:color w:val="000000" w:themeColor="text1"/>
              </w:rPr>
              <w:t>：</w:t>
            </w:r>
            <w:r w:rsidR="007B285E" w:rsidRPr="00D663A1">
              <w:rPr>
                <w:rFonts w:hint="eastAsia"/>
                <w:color w:val="000000" w:themeColor="text1"/>
                <w:u w:val="single"/>
              </w:rPr>
              <w:t>西暦</w:t>
            </w:r>
            <w:r w:rsidR="007B285E" w:rsidRPr="00D663A1">
              <w:rPr>
                <w:rFonts w:cs="Arial" w:hint="eastAsia"/>
                <w:color w:val="000000" w:themeColor="text1"/>
                <w:u w:val="single"/>
                <w:shd w:val="clear" w:color="auto" w:fill="FFFFFF"/>
              </w:rPr>
              <w:t xml:space="preserve">　　　　年　　月　　日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</w:t>
            </w:r>
          </w:p>
          <w:p w14:paraId="2C721130" w14:textId="77777777" w:rsidR="00314BD0" w:rsidRPr="00D663A1" w:rsidRDefault="00335C9D" w:rsidP="00643CA2">
            <w:pPr>
              <w:rPr>
                <w:rFonts w:cs="Arial"/>
                <w:color w:val="000000" w:themeColor="text1"/>
                <w:shd w:val="clear" w:color="auto" w:fill="FFFFFF"/>
              </w:rPr>
            </w:pPr>
            <w:r w:rsidRPr="00D663A1">
              <w:rPr>
                <w:rFonts w:hint="eastAsia"/>
                <w:color w:val="000000" w:themeColor="text1"/>
              </w:rPr>
              <w:t>□</w:t>
            </w:r>
            <w:r w:rsidR="00D32F0D" w:rsidRPr="00D663A1">
              <w:rPr>
                <w:rFonts w:cs="Arial"/>
                <w:color w:val="000000" w:themeColor="text1"/>
                <w:shd w:val="clear" w:color="auto" w:fill="FFFFFF"/>
              </w:rPr>
              <w:t>APRIN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（旧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CITI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）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>□</w:t>
            </w:r>
            <w:proofErr w:type="spellStart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>eL</w:t>
            </w:r>
            <w:proofErr w:type="spellEnd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D663A1">
              <w:rPr>
                <w:rFonts w:cs="Arial"/>
                <w:color w:val="000000" w:themeColor="text1"/>
                <w:shd w:val="clear" w:color="auto" w:fill="FFFFFF"/>
              </w:rPr>
              <w:t>CoRE</w:t>
            </w:r>
            <w:proofErr w:type="spellEnd"/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>、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□その他（　</w:t>
            </w:r>
            <w:r w:rsidR="007B285E"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</w:t>
            </w:r>
            <w:r w:rsidRPr="00D663A1">
              <w:rPr>
                <w:rFonts w:cs="Arial" w:hint="eastAsia"/>
                <w:color w:val="000000" w:themeColor="text1"/>
                <w:shd w:val="clear" w:color="auto" w:fill="FFFFFF"/>
              </w:rPr>
              <w:t xml:space="preserve">　　）</w:t>
            </w:r>
          </w:p>
        </w:tc>
      </w:tr>
      <w:tr w:rsidR="00D663A1" w:rsidRPr="00D663A1" w14:paraId="5ED27BF4" w14:textId="77777777" w:rsidTr="00F1193B">
        <w:trPr>
          <w:trHeight w:val="476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352C5854" w14:textId="77777777" w:rsidR="00C335D0" w:rsidRPr="00D663A1" w:rsidRDefault="00446AAF" w:rsidP="00A87828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同意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14568CF" w14:textId="77777777" w:rsidR="00C335D0" w:rsidRPr="00D663A1" w:rsidRDefault="00446AAF" w:rsidP="005E08EE">
            <w:pPr>
              <w:rPr>
                <w:color w:val="000000" w:themeColor="text1"/>
              </w:rPr>
            </w:pPr>
            <w:r w:rsidRPr="00D663A1">
              <w:rPr>
                <w:rFonts w:hint="eastAsia"/>
                <w:color w:val="000000" w:themeColor="text1"/>
              </w:rPr>
              <w:t>□応募要項に記載されている全事項を遵守します。</w:t>
            </w:r>
          </w:p>
        </w:tc>
      </w:tr>
      <w:tr w:rsidR="00D663A1" w:rsidRPr="00D663A1" w14:paraId="0157F66C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BEA26AB" w14:textId="77777777" w:rsidR="001229DB" w:rsidRPr="00D663A1" w:rsidRDefault="00F73C77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申請者</w:t>
            </w:r>
            <w:r w:rsidR="001229DB"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氏名（フリガナ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0DA4A0E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35617626" w14:textId="77777777" w:rsidTr="00930502">
        <w:trPr>
          <w:trHeight w:val="15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2695401D" w14:textId="77777777" w:rsidR="001229DB" w:rsidRPr="00D663A1" w:rsidRDefault="001229DB" w:rsidP="00F73C7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所属機関・部署・役職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46C958D3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D663A1" w:rsidRPr="00D663A1" w14:paraId="169132AB" w14:textId="77777777" w:rsidTr="00930502">
        <w:trPr>
          <w:trHeight w:val="174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76FE69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lang w:eastAsia="zh-TW"/>
              </w:rPr>
              <w:t>連絡先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92A907D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住所：〒</w:t>
            </w:r>
          </w:p>
          <w:p w14:paraId="10F5BA65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>E-mail：</w:t>
            </w:r>
          </w:p>
          <w:p w14:paraId="3DFC63E6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</w:pP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TEL：　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</w:rPr>
              <w:t xml:space="preserve">　　　　　　</w:t>
            </w:r>
            <w:r w:rsidRPr="00D663A1">
              <w:rPr>
                <w:rFonts w:ascii="ＭＳ ゴシック" w:eastAsia="ＭＳ ゴシック" w:hAnsi="ＭＳ ゴシック" w:hint="eastAsia"/>
                <w:noProof/>
                <w:color w:val="000000" w:themeColor="text1"/>
              </w:rPr>
              <w:t xml:space="preserve">　　　FAX：</w:t>
            </w:r>
            <w:r w:rsidRPr="00D663A1">
              <w:rPr>
                <w:rFonts w:ascii="ＭＳ ゴシック" w:eastAsia="ＭＳ ゴシック" w:hAnsi="ＭＳ ゴシック"/>
                <w:noProof/>
                <w:color w:val="000000" w:themeColor="text1"/>
                <w:lang w:eastAsia="zh-TW"/>
              </w:rPr>
              <w:t xml:space="preserve"> </w:t>
            </w:r>
          </w:p>
        </w:tc>
      </w:tr>
      <w:tr w:rsidR="00D663A1" w:rsidRPr="00D663A1" w14:paraId="4F36CEE2" w14:textId="77777777" w:rsidTr="00930502">
        <w:trPr>
          <w:trHeight w:val="419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48D45BB7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JNOS会員区分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CF5D31" w14:textId="129DF08E" w:rsidR="001229DB" w:rsidRPr="00D663A1" w:rsidRDefault="001229DB" w:rsidP="00930502">
            <w:pPr>
              <w:pStyle w:val="af1"/>
              <w:numPr>
                <w:ilvl w:val="0"/>
                <w:numId w:val="153"/>
              </w:numPr>
              <w:spacing w:line="0" w:lineRule="atLeast"/>
              <w:ind w:leftChars="0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正会員</w:t>
            </w:r>
            <w:r w:rsidR="00C44774">
              <w:rPr>
                <w:rFonts w:ascii="ＭＳ ゴシック" w:eastAsia="ＭＳ ゴシック" w:hAnsi="ＭＳ ゴシック" w:hint="eastAsia"/>
                <w:color w:val="000000" w:themeColor="text1"/>
              </w:rPr>
              <w:t xml:space="preserve">　　　</w:t>
            </w:r>
            <w:r w:rsidR="00C44774" w:rsidRPr="006F6DB9">
              <w:rPr>
                <w:rFonts w:ascii="ＭＳ ゴシック" w:eastAsia="ＭＳ ゴシック" w:hAnsi="ＭＳ ゴシック" w:hint="eastAsia"/>
                <w:color w:val="FF0000"/>
              </w:rPr>
              <w:t xml:space="preserve">　</w:t>
            </w:r>
            <w:r w:rsidR="00C44774" w:rsidRPr="006653A5">
              <w:rPr>
                <w:rFonts w:ascii="ＭＳ ゴシック" w:eastAsia="ＭＳ ゴシック" w:hAnsi="ＭＳ ゴシック" w:hint="eastAsia"/>
              </w:rPr>
              <w:t>□　準会員</w:t>
            </w:r>
          </w:p>
        </w:tc>
      </w:tr>
      <w:tr w:rsidR="00D663A1" w:rsidRPr="00D663A1" w14:paraId="2B08DDC5" w14:textId="77777777" w:rsidTr="0039450F">
        <w:trPr>
          <w:trHeight w:val="1848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4AB82C8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学歴</w:t>
            </w:r>
          </w:p>
          <w:p w14:paraId="42C4DB7E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（大学卒業以降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15254A64" w14:textId="77777777" w:rsidR="00AE5250" w:rsidRPr="00D663A1" w:rsidRDefault="00AE5250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例</w:t>
            </w:r>
          </w:p>
          <w:p w14:paraId="52A39B18" w14:textId="77777777" w:rsidR="001229DB" w:rsidRPr="00D663A1" w:rsidRDefault="009C075A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卒業</w:t>
            </w:r>
            <w:r w:rsidR="00E845A8"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（学士）</w:t>
            </w:r>
          </w:p>
          <w:p w14:paraId="6981CD78" w14:textId="77777777" w:rsidR="009C075A" w:rsidRPr="00D663A1" w:rsidRDefault="009C075A" w:rsidP="009C075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修士）</w:t>
            </w:r>
          </w:p>
          <w:p w14:paraId="33B4680F" w14:textId="77777777" w:rsidR="00E845A8" w:rsidRPr="00D663A1" w:rsidRDefault="00E845A8" w:rsidP="00013BAB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color w:val="000000" w:themeColor="text1"/>
              </w:rPr>
              <w:t>〇〇〇年：〇〇大学大学院〇〇専攻（博士）</w:t>
            </w:r>
          </w:p>
        </w:tc>
      </w:tr>
      <w:tr w:rsidR="00D663A1" w:rsidRPr="00D663A1" w14:paraId="49F7BE1D" w14:textId="77777777" w:rsidTr="00D663A1">
        <w:trPr>
          <w:trHeight w:val="2011"/>
          <w:jc w:val="center"/>
        </w:trPr>
        <w:tc>
          <w:tcPr>
            <w:tcW w:w="2746" w:type="dxa"/>
            <w:tcBorders>
              <w:right w:val="single" w:sz="8" w:space="0" w:color="auto"/>
            </w:tcBorders>
            <w:vAlign w:val="center"/>
          </w:tcPr>
          <w:p w14:paraId="0E308BA3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</w:rPr>
              <w:t>研究歴</w:t>
            </w:r>
          </w:p>
          <w:p w14:paraId="7769A11C" w14:textId="77777777" w:rsidR="001229DB" w:rsidRPr="00D663A1" w:rsidRDefault="001229DB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000000" w:themeColor="text1"/>
              </w:rPr>
            </w:pPr>
            <w:r w:rsidRPr="00D663A1">
              <w:rPr>
                <w:rFonts w:ascii="ＭＳ ゴシック" w:eastAsia="ＭＳ ゴシック" w:hAnsi="ＭＳ ゴシック" w:hint="eastAsia"/>
                <w:bCs/>
                <w:color w:val="000000" w:themeColor="text1"/>
                <w:sz w:val="20"/>
              </w:rPr>
              <w:t>（主な職歴と研究開発内容）</w:t>
            </w:r>
          </w:p>
        </w:tc>
        <w:tc>
          <w:tcPr>
            <w:tcW w:w="7281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2A56B884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BF177D8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8F75C7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6FA64B1A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99C0F4B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3038AFC" w14:textId="77777777" w:rsidR="001229DB" w:rsidRPr="00D663A1" w:rsidRDefault="001229DB" w:rsidP="0093050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38D5E077" w14:textId="4427F641" w:rsidR="00173E8B" w:rsidRPr="00D663A1" w:rsidRDefault="000B79B1" w:rsidP="00476AB9">
      <w:pPr>
        <w:rPr>
          <w:color w:val="000000" w:themeColor="text1"/>
        </w:rPr>
      </w:pPr>
      <w:r>
        <w:rPr>
          <w:color w:val="000000" w:themeColor="text1"/>
        </w:rPr>
        <w:t>本書</w:t>
      </w:r>
      <w:r w:rsidR="00A328E9">
        <w:rPr>
          <w:color w:val="000000" w:themeColor="text1"/>
        </w:rPr>
        <w:t>は</w:t>
      </w:r>
      <w:r>
        <w:rPr>
          <w:rFonts w:hint="eastAsia"/>
          <w:color w:val="000000" w:themeColor="text1"/>
        </w:rPr>
        <w:t>当会個人情報方針</w:t>
      </w:r>
      <w:r>
        <w:rPr>
          <w:rFonts w:hint="eastAsia"/>
          <w:color w:val="000000" w:themeColor="text1"/>
        </w:rPr>
        <w:t>(</w:t>
      </w:r>
      <w:r w:rsidRPr="000B79B1">
        <w:rPr>
          <w:color w:val="000000" w:themeColor="text1"/>
        </w:rPr>
        <w:t>https://www.jnos.or.jp/privacy_policy</w:t>
      </w:r>
      <w:r>
        <w:rPr>
          <w:color w:val="000000" w:themeColor="text1"/>
        </w:rPr>
        <w:t>)</w:t>
      </w:r>
      <w:r>
        <w:rPr>
          <w:rFonts w:hint="eastAsia"/>
          <w:color w:val="000000" w:themeColor="text1"/>
        </w:rPr>
        <w:t>に合意</w:t>
      </w:r>
      <w:r w:rsidR="00A328E9">
        <w:rPr>
          <w:rFonts w:hint="eastAsia"/>
          <w:color w:val="000000" w:themeColor="text1"/>
        </w:rPr>
        <w:t>の上、</w:t>
      </w:r>
      <w:bookmarkStart w:id="0" w:name="_GoBack"/>
      <w:bookmarkEnd w:id="0"/>
      <w:r w:rsidR="00A328E9">
        <w:rPr>
          <w:rFonts w:hint="eastAsia"/>
          <w:color w:val="000000" w:themeColor="text1"/>
        </w:rPr>
        <w:t>提出してください。</w:t>
      </w:r>
    </w:p>
    <w:sectPr w:rsidR="00173E8B" w:rsidRPr="00D663A1" w:rsidSect="008E1B14">
      <w:footerReference w:type="default" r:id="rId8"/>
      <w:pgSz w:w="11906" w:h="16838" w:code="9"/>
      <w:pgMar w:top="851" w:right="851" w:bottom="851" w:left="851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3764C3" w14:textId="77777777" w:rsidR="000369FE" w:rsidRDefault="000369FE" w:rsidP="00D11FA0">
      <w:r>
        <w:separator/>
      </w:r>
    </w:p>
  </w:endnote>
  <w:endnote w:type="continuationSeparator" w:id="0">
    <w:p w14:paraId="7EB4CFA5" w14:textId="77777777" w:rsidR="000369FE" w:rsidRDefault="000369FE" w:rsidP="00D11FA0">
      <w:r>
        <w:continuationSeparator/>
      </w:r>
    </w:p>
  </w:endnote>
  <w:endnote w:type="continuationNotice" w:id="1">
    <w:p w14:paraId="7CEA0237" w14:textId="77777777" w:rsidR="000369FE" w:rsidRDefault="000369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EE80813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328E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328E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8A895B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F3EA7C" w14:textId="77777777" w:rsidR="000369FE" w:rsidRDefault="000369FE">
      <w:r>
        <w:rPr>
          <w:sz w:val="2"/>
          <w:szCs w:val="2"/>
        </w:rPr>
        <w:continuationSeparator/>
      </w:r>
    </w:p>
  </w:footnote>
  <w:footnote w:type="continuationSeparator" w:id="0">
    <w:p w14:paraId="320CA55D" w14:textId="77777777" w:rsidR="000369FE" w:rsidRDefault="000369FE" w:rsidP="00D11FA0">
      <w:r>
        <w:continuationSeparator/>
      </w:r>
    </w:p>
  </w:footnote>
  <w:footnote w:type="continuationNotice" w:id="1">
    <w:p w14:paraId="29CAC56E" w14:textId="77777777" w:rsidR="000369FE" w:rsidRDefault="000369F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A5D4372"/>
    <w:multiLevelType w:val="hybridMultilevel"/>
    <w:tmpl w:val="088063F2"/>
    <w:lvl w:ilvl="0" w:tplc="E6980E4E">
      <w:start w:val="2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  <w:color w:val="auto"/>
        <w:sz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40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4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5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50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1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4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6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7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1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3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5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6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8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4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5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7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8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80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3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4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5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6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7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8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9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0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2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3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4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5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7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0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1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2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4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5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7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9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3"/>
  </w:num>
  <w:num w:numId="3">
    <w:abstractNumId w:val="32"/>
  </w:num>
  <w:num w:numId="4">
    <w:abstractNumId w:val="34"/>
  </w:num>
  <w:num w:numId="5">
    <w:abstractNumId w:val="97"/>
  </w:num>
  <w:num w:numId="6">
    <w:abstractNumId w:val="34"/>
    <w:lvlOverride w:ilvl="0">
      <w:startOverride w:val="1"/>
    </w:lvlOverride>
  </w:num>
  <w:num w:numId="7">
    <w:abstractNumId w:val="97"/>
    <w:lvlOverride w:ilvl="0">
      <w:startOverride w:val="1"/>
    </w:lvlOverride>
  </w:num>
  <w:num w:numId="8">
    <w:abstractNumId w:val="97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7"/>
    <w:lvlOverride w:ilvl="0">
      <w:startOverride w:val="1"/>
    </w:lvlOverride>
  </w:num>
  <w:num w:numId="11">
    <w:abstractNumId w:val="97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7"/>
    <w:lvlOverride w:ilvl="0">
      <w:startOverride w:val="1"/>
    </w:lvlOverride>
  </w:num>
  <w:num w:numId="14">
    <w:abstractNumId w:val="34"/>
  </w:num>
  <w:num w:numId="15">
    <w:abstractNumId w:val="97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7"/>
    <w:lvlOverride w:ilvl="0">
      <w:startOverride w:val="1"/>
    </w:lvlOverride>
  </w:num>
  <w:num w:numId="18">
    <w:abstractNumId w:val="97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7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9"/>
  </w:num>
  <w:num w:numId="26">
    <w:abstractNumId w:val="64"/>
  </w:num>
  <w:num w:numId="27">
    <w:abstractNumId w:val="97"/>
    <w:lvlOverride w:ilvl="0">
      <w:startOverride w:val="3"/>
    </w:lvlOverride>
  </w:num>
  <w:num w:numId="28">
    <w:abstractNumId w:val="97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7"/>
    <w:lvlOverride w:ilvl="0">
      <w:startOverride w:val="1"/>
    </w:lvlOverride>
  </w:num>
  <w:num w:numId="31">
    <w:abstractNumId w:val="13"/>
  </w:num>
  <w:num w:numId="32">
    <w:abstractNumId w:val="80"/>
  </w:num>
  <w:num w:numId="33">
    <w:abstractNumId w:val="17"/>
  </w:num>
  <w:num w:numId="34">
    <w:abstractNumId w:val="96"/>
  </w:num>
  <w:num w:numId="35">
    <w:abstractNumId w:val="83"/>
  </w:num>
  <w:num w:numId="36">
    <w:abstractNumId w:val="47"/>
  </w:num>
  <w:num w:numId="37">
    <w:abstractNumId w:val="20"/>
  </w:num>
  <w:num w:numId="38">
    <w:abstractNumId w:val="45"/>
  </w:num>
  <w:num w:numId="39">
    <w:abstractNumId w:val="79"/>
  </w:num>
  <w:num w:numId="40">
    <w:abstractNumId w:val="6"/>
  </w:num>
  <w:num w:numId="41">
    <w:abstractNumId w:val="36"/>
  </w:num>
  <w:num w:numId="42">
    <w:abstractNumId w:val="55"/>
  </w:num>
  <w:num w:numId="43">
    <w:abstractNumId w:val="101"/>
  </w:num>
  <w:num w:numId="44">
    <w:abstractNumId w:val="38"/>
  </w:num>
  <w:num w:numId="45">
    <w:abstractNumId w:val="25"/>
  </w:num>
  <w:num w:numId="46">
    <w:abstractNumId w:val="94"/>
  </w:num>
  <w:num w:numId="47">
    <w:abstractNumId w:val="68"/>
  </w:num>
  <w:num w:numId="48">
    <w:abstractNumId w:val="12"/>
  </w:num>
  <w:num w:numId="49">
    <w:abstractNumId w:val="48"/>
  </w:num>
  <w:num w:numId="50">
    <w:abstractNumId w:val="78"/>
  </w:num>
  <w:num w:numId="51">
    <w:abstractNumId w:val="84"/>
  </w:num>
  <w:num w:numId="52">
    <w:abstractNumId w:val="87"/>
  </w:num>
  <w:num w:numId="53">
    <w:abstractNumId w:val="3"/>
  </w:num>
  <w:num w:numId="54">
    <w:abstractNumId w:val="108"/>
  </w:num>
  <w:num w:numId="55">
    <w:abstractNumId w:val="105"/>
  </w:num>
  <w:num w:numId="56">
    <w:abstractNumId w:val="77"/>
  </w:num>
  <w:num w:numId="57">
    <w:abstractNumId w:val="91"/>
  </w:num>
  <w:num w:numId="58">
    <w:abstractNumId w:val="50"/>
  </w:num>
  <w:num w:numId="59">
    <w:abstractNumId w:val="93"/>
  </w:num>
  <w:num w:numId="60">
    <w:abstractNumId w:val="31"/>
  </w:num>
  <w:num w:numId="61">
    <w:abstractNumId w:val="43"/>
  </w:num>
  <w:num w:numId="62">
    <w:abstractNumId w:val="22"/>
  </w:num>
  <w:num w:numId="63">
    <w:abstractNumId w:val="76"/>
  </w:num>
  <w:num w:numId="64">
    <w:abstractNumId w:val="104"/>
  </w:num>
  <w:num w:numId="65">
    <w:abstractNumId w:val="27"/>
  </w:num>
  <w:num w:numId="66">
    <w:abstractNumId w:val="73"/>
  </w:num>
  <w:num w:numId="67">
    <w:abstractNumId w:val="65"/>
  </w:num>
  <w:num w:numId="68">
    <w:abstractNumId w:val="75"/>
  </w:num>
  <w:num w:numId="69">
    <w:abstractNumId w:val="7"/>
  </w:num>
  <w:num w:numId="70">
    <w:abstractNumId w:val="72"/>
  </w:num>
  <w:num w:numId="71">
    <w:abstractNumId w:val="102"/>
  </w:num>
  <w:num w:numId="72">
    <w:abstractNumId w:val="34"/>
    <w:lvlOverride w:ilvl="0">
      <w:startOverride w:val="1"/>
    </w:lvlOverride>
  </w:num>
  <w:num w:numId="73">
    <w:abstractNumId w:val="106"/>
  </w:num>
  <w:num w:numId="74">
    <w:abstractNumId w:val="30"/>
  </w:num>
  <w:num w:numId="75">
    <w:abstractNumId w:val="97"/>
    <w:lvlOverride w:ilvl="0">
      <w:startOverride w:val="1"/>
    </w:lvlOverride>
  </w:num>
  <w:num w:numId="76">
    <w:abstractNumId w:val="60"/>
  </w:num>
  <w:num w:numId="77">
    <w:abstractNumId w:val="97"/>
    <w:lvlOverride w:ilvl="0">
      <w:startOverride w:val="4"/>
    </w:lvlOverride>
  </w:num>
  <w:num w:numId="78">
    <w:abstractNumId w:val="19"/>
  </w:num>
  <w:num w:numId="79">
    <w:abstractNumId w:val="41"/>
  </w:num>
  <w:num w:numId="80">
    <w:abstractNumId w:val="97"/>
    <w:lvlOverride w:ilvl="0">
      <w:startOverride w:val="1"/>
    </w:lvlOverride>
  </w:num>
  <w:num w:numId="81">
    <w:abstractNumId w:val="97"/>
    <w:lvlOverride w:ilvl="0">
      <w:startOverride w:val="1"/>
    </w:lvlOverride>
  </w:num>
  <w:num w:numId="82">
    <w:abstractNumId w:val="97"/>
  </w:num>
  <w:num w:numId="83">
    <w:abstractNumId w:val="97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9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70"/>
  </w:num>
  <w:num w:numId="91">
    <w:abstractNumId w:val="88"/>
  </w:num>
  <w:num w:numId="92">
    <w:abstractNumId w:val="56"/>
  </w:num>
  <w:num w:numId="93">
    <w:abstractNumId w:val="49"/>
  </w:num>
  <w:num w:numId="94">
    <w:abstractNumId w:val="11"/>
  </w:num>
  <w:num w:numId="95">
    <w:abstractNumId w:val="110"/>
  </w:num>
  <w:num w:numId="96">
    <w:abstractNumId w:val="18"/>
  </w:num>
  <w:num w:numId="97">
    <w:abstractNumId w:val="74"/>
  </w:num>
  <w:num w:numId="98">
    <w:abstractNumId w:val="69"/>
  </w:num>
  <w:num w:numId="99">
    <w:abstractNumId w:val="58"/>
  </w:num>
  <w:num w:numId="100">
    <w:abstractNumId w:val="59"/>
  </w:num>
  <w:num w:numId="101">
    <w:abstractNumId w:val="8"/>
  </w:num>
  <w:num w:numId="102">
    <w:abstractNumId w:val="23"/>
  </w:num>
  <w:num w:numId="103">
    <w:abstractNumId w:val="81"/>
  </w:num>
  <w:num w:numId="104">
    <w:abstractNumId w:val="86"/>
  </w:num>
  <w:num w:numId="105">
    <w:abstractNumId w:val="54"/>
  </w:num>
  <w:num w:numId="106">
    <w:abstractNumId w:val="14"/>
  </w:num>
  <w:num w:numId="107">
    <w:abstractNumId w:val="40"/>
  </w:num>
  <w:num w:numId="108">
    <w:abstractNumId w:val="71"/>
  </w:num>
  <w:num w:numId="109">
    <w:abstractNumId w:val="90"/>
  </w:num>
  <w:num w:numId="110">
    <w:abstractNumId w:val="92"/>
  </w:num>
  <w:num w:numId="111">
    <w:abstractNumId w:val="2"/>
  </w:num>
  <w:num w:numId="112">
    <w:abstractNumId w:val="95"/>
  </w:num>
  <w:num w:numId="113">
    <w:abstractNumId w:val="109"/>
  </w:num>
  <w:num w:numId="114">
    <w:abstractNumId w:val="46"/>
  </w:num>
  <w:num w:numId="115">
    <w:abstractNumId w:val="98"/>
  </w:num>
  <w:num w:numId="116">
    <w:abstractNumId w:val="52"/>
  </w:num>
  <w:num w:numId="117">
    <w:abstractNumId w:val="29"/>
  </w:num>
  <w:num w:numId="118">
    <w:abstractNumId w:val="35"/>
  </w:num>
  <w:num w:numId="119">
    <w:abstractNumId w:val="26"/>
  </w:num>
  <w:num w:numId="120">
    <w:abstractNumId w:val="42"/>
  </w:num>
  <w:num w:numId="121">
    <w:abstractNumId w:val="57"/>
  </w:num>
  <w:num w:numId="122">
    <w:abstractNumId w:val="34"/>
    <w:lvlOverride w:ilvl="0">
      <w:startOverride w:val="3"/>
    </w:lvlOverride>
  </w:num>
  <w:num w:numId="123">
    <w:abstractNumId w:val="63"/>
  </w:num>
  <w:num w:numId="124">
    <w:abstractNumId w:val="24"/>
  </w:num>
  <w:num w:numId="125">
    <w:abstractNumId w:val="16"/>
  </w:num>
  <w:num w:numId="126">
    <w:abstractNumId w:val="51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5"/>
  </w:num>
  <w:num w:numId="142">
    <w:abstractNumId w:val="82"/>
  </w:num>
  <w:num w:numId="143">
    <w:abstractNumId w:val="100"/>
  </w:num>
  <w:num w:numId="144">
    <w:abstractNumId w:val="53"/>
  </w:num>
  <w:num w:numId="145">
    <w:abstractNumId w:val="62"/>
  </w:num>
  <w:num w:numId="146">
    <w:abstractNumId w:val="44"/>
  </w:num>
  <w:num w:numId="147">
    <w:abstractNumId w:val="39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7"/>
  </w:num>
  <w:num w:numId="153">
    <w:abstractNumId w:val="33"/>
  </w:num>
  <w:num w:numId="154">
    <w:abstractNumId w:val="67"/>
  </w:num>
  <w:num w:numId="155">
    <w:abstractNumId w:val="66"/>
  </w:num>
  <w:num w:numId="156">
    <w:abstractNumId w:val="0"/>
  </w:num>
  <w:num w:numId="157">
    <w:abstractNumId w:val="61"/>
  </w:num>
  <w:num w:numId="158">
    <w:abstractNumId w:val="37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defaultTabStop w:val="670"/>
  <w:drawingGridHorizontalSpacing w:val="117"/>
  <w:drawingGridVerticalSpacing w:val="15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0NTUxMzCwNLOwMDNW0lEKTi0uzszPAykwNKwFAHEIV24tAAAA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69FE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AAD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B79B1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D2F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395E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27EC"/>
    <w:rsid w:val="00302871"/>
    <w:rsid w:val="0030318A"/>
    <w:rsid w:val="0030466B"/>
    <w:rsid w:val="00305294"/>
    <w:rsid w:val="00305B7D"/>
    <w:rsid w:val="00305CDA"/>
    <w:rsid w:val="0030655D"/>
    <w:rsid w:val="00307191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450F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BF4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47CE3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AB9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903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E53"/>
    <w:rsid w:val="004B4AB1"/>
    <w:rsid w:val="004B4B11"/>
    <w:rsid w:val="004B4C29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1486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25A47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9B3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19D8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3A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C62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6DB9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6A6D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932"/>
    <w:rsid w:val="007444D8"/>
    <w:rsid w:val="00744601"/>
    <w:rsid w:val="0074465C"/>
    <w:rsid w:val="007447D9"/>
    <w:rsid w:val="007447E0"/>
    <w:rsid w:val="00744F54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36C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4C08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1652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2CB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D38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75F"/>
    <w:rsid w:val="00956DF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CD6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8E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4ED4"/>
    <w:rsid w:val="00A4511B"/>
    <w:rsid w:val="00A45349"/>
    <w:rsid w:val="00A45841"/>
    <w:rsid w:val="00A45A86"/>
    <w:rsid w:val="00A45AE1"/>
    <w:rsid w:val="00A45D69"/>
    <w:rsid w:val="00A46092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1C36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0C7B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4E58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E86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774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83B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2D08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6F35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E05"/>
    <w:rsid w:val="00D663A1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3B1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523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09B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5E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C77"/>
    <w:rsid w:val="00F73EA9"/>
    <w:rsid w:val="00F742E2"/>
    <w:rsid w:val="00F7503B"/>
    <w:rsid w:val="00F75076"/>
    <w:rsid w:val="00F752C9"/>
    <w:rsid w:val="00F75D41"/>
    <w:rsid w:val="00F761D1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377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4F9E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8B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1F90E8-4241-4EAC-B0D0-199E68DD6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5-12-17T08:14:00Z</dcterms:created>
  <dcterms:modified xsi:type="dcterms:W3CDTF">2021-07-18T23:51:00Z</dcterms:modified>
</cp:coreProperties>
</file>